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1st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Temp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1st Kup / Temp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E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Sam 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E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Sam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Sa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O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Yuk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Ch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Pa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y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  <w:r>
        <w:t xml:space="preserve">At Judge's Discre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At Judge's Discre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 Style 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 Style 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 Style 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 Style 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 Degree Jump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 Jump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 Back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 Back Cresce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 Back Sp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under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ying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ing Combin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ing Combination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 - Sliding Fro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 - Sliding Roundhous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Kick - Sliding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Crescent - Sliding Outside Cresce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Crescent - Sliding Inside Twis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 - Back Cresce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 - Back Spin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Kick - Back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 - Jump Fro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 / Jump Roundhou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/ Jump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Crescent / Thunder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wn Combin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arring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arring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er Belt One 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nch Defen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o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elf Defense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elf Defense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 Grabs, Attacks from Front &amp; Re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int Locks (1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ight Grab Joint Locks (1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 Grab Joint Locks (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rows 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 Fight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ing &amp; Roll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 Movement Dri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nstrated Teaching Experi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 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 Spin Kick (Spe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—Back: 1 Hand/1 Foot Techniq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1st Kup / Temp Belt</dc:title>
  <dc:creator/>
  <cp:keywords/>
  <dcterms:created xsi:type="dcterms:W3CDTF">2024-05-13T18:38:43Z</dcterms:created>
  <dcterms:modified xsi:type="dcterms:W3CDTF">2024-05-13T18:3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